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lang w:val="en-US" w:eastAsia="en-US"/>
        </w:rPr>
        <w:id w:val="-1705708449"/>
        <w:docPartObj>
          <w:docPartGallery w:val="Cover Pages"/>
          <w:docPartUnique/>
        </w:docPartObj>
      </w:sdtPr>
      <w:sdtEndPr/>
      <w:sdtContent>
        <w:p w14:paraId="08066464" w14:textId="294DE2B2" w:rsidR="00A30218" w:rsidRDefault="00A30218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8461675" wp14:editId="33D8874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upo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tângulo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ágono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0FE3C7" w14:textId="48B4FB9C" w:rsidR="00A30218" w:rsidRDefault="00A30218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upo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upo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orma livre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orma livre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orma livre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orma livre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orma livre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orma livre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orma livre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orma livre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orma livre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orma livre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orma livre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orma livre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upo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orma livre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orma livre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orma livre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orma Livre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orma Livre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orma Livre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orma Livre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orma Livre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orma Livre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orma Livre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orma Livre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8461675" id="Grupo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">
                    <v:rect id="Retângulo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ágono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14:paraId="2C0FE3C7" w14:textId="48B4FB9C" w:rsidR="00A30218" w:rsidRDefault="00A30218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upo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upo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orma livre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orma livre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orma livre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orma livre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orma livre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orma livre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orma livre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orma livre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orma livre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orma livre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orma livre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orma livre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upo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orma livre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orma livre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orma livre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orma Livre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orma Livre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orma Livre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orma Livre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orma Livre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orma Livre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orma Livre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orma Livre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4CB9E78" wp14:editId="628B20FB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Caixa de texto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D22586E" w14:textId="48BBA576" w:rsidR="00A30218" w:rsidRDefault="00E24A36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30218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lberto Parreira Almada</w:t>
                                    </w:r>
                                  </w:sdtContent>
                                </w:sdt>
                              </w:p>
                              <w:p w14:paraId="29A75E70" w14:textId="1D67412A" w:rsidR="00A30218" w:rsidRDefault="00E24A36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Empresa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E719F9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WDD 230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4CB9E78" id="_x0000_t202" coordsize="21600,21600" o:spt="202" path="m,l,21600r21600,l21600,xe">
                    <v:stroke joinstyle="miter"/>
                    <v:path gradientshapeok="t" o:connecttype="rect"/>
                  </v:shapetype>
                  <v:shape id="Caixa de texto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D22586E" w14:textId="48BBA576" w:rsidR="00A30218" w:rsidRDefault="00E24A36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A30218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lberto Parreira Almada</w:t>
                              </w:r>
                            </w:sdtContent>
                          </w:sdt>
                        </w:p>
                        <w:p w14:paraId="29A75E70" w14:textId="1D67412A" w:rsidR="00A30218" w:rsidRDefault="00E24A36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Empresa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E719F9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WDD 230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0C069357" w14:textId="2BFE999C" w:rsidR="00A30218" w:rsidRDefault="00A3021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E7D30A7" wp14:editId="5CFC516E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794760" cy="1699260"/>
                    <wp:effectExtent l="0" t="0" r="15240" b="15240"/>
                    <wp:wrapNone/>
                    <wp:docPr id="1" name="Caixa de Texto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94760" cy="16992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CA6AF6E" w14:textId="44C473C0" w:rsidR="00A30218" w:rsidRPr="00A30218" w:rsidRDefault="00E24A36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lang w:val="en-US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  <w:lang w:val="en-US"/>
                                    </w:rPr>
                                    <w:alias w:val="Título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30218" w:rsidRPr="00A30218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  <w:lang w:val="en-US"/>
                                      </w:rPr>
                                      <w:t>Temple Inn &amp; Suites</w:t>
                                    </w:r>
                                    <w:r w:rsidR="00DB3388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  <w:lang w:val="en-US"/>
                                      </w:rPr>
                                      <w:t xml:space="preserve"> Bountiful</w:t>
                                    </w:r>
                                  </w:sdtContent>
                                </w:sdt>
                              </w:p>
                              <w:p w14:paraId="61A4DF82" w14:textId="504BBE7C" w:rsidR="00A30218" w:rsidRPr="00A30218" w:rsidRDefault="00E24A3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ítulo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30218" w:rsidRPr="00A30218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Website Planning D</w:t>
                                    </w:r>
                                    <w:r w:rsidR="00A30218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ocumen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E7D30A7" id="Caixa de Texto 1" o:spid="_x0000_s1056" type="#_x0000_t202" style="position:absolute;margin-left:0;margin-top:0;width:298.8pt;height:133.8pt;z-index:251660288;visibility:visible;mso-wrap-style:square;mso-width-percent:0;mso-height-percent:0;mso-left-percent:420;mso-top-percent:175;mso-wrap-distance-left:9pt;mso-wrap-distance-top:0;mso-wrap-distance-right:9pt;mso-wrap-distance-bottom:0;mso-position-horizontal-relative:page;mso-position-vertical-relative:page;mso-width-percent: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" filled="f" stroked="f" strokeweight=".5pt">
                    <v:textbox inset="0,0,0,0">
                      <w:txbxContent>
                        <w:p w14:paraId="3CA6AF6E" w14:textId="44C473C0" w:rsidR="00A30218" w:rsidRPr="00A30218" w:rsidRDefault="00E24A36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lang w:val="en-US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  <w:lang w:val="en-US"/>
                              </w:rPr>
                              <w:alias w:val="Título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30218" w:rsidRPr="00A30218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  <w:lang w:val="en-US"/>
                                </w:rPr>
                                <w:t>Temple Inn &amp; Suites</w:t>
                              </w:r>
                              <w:r w:rsidR="00DB3388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  <w:lang w:val="en-US"/>
                                </w:rPr>
                                <w:t xml:space="preserve"> Bountiful</w:t>
                              </w:r>
                            </w:sdtContent>
                          </w:sdt>
                        </w:p>
                        <w:p w14:paraId="61A4DF82" w14:textId="504BBE7C" w:rsidR="00A30218" w:rsidRPr="00A30218" w:rsidRDefault="00E24A3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ítulo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A30218" w:rsidRPr="00A30218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Website Planning D</w:t>
                              </w:r>
                              <w:r w:rsidR="00A30218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ocumen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6082A92C" w14:textId="718396F9" w:rsidR="00946232" w:rsidRPr="00B97C3B" w:rsidRDefault="00DB508F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lastRenderedPageBreak/>
        <w:t>Purpose</w:t>
      </w:r>
    </w:p>
    <w:p w14:paraId="267604A0" w14:textId="77777777" w:rsidR="00B97C3B" w:rsidRDefault="00B97C3B">
      <w:pPr>
        <w:rPr>
          <w:rFonts w:ascii="Arial" w:hAnsi="Arial" w:cs="Arial"/>
        </w:rPr>
      </w:pPr>
    </w:p>
    <w:p w14:paraId="65E471E1" w14:textId="5C82F175" w:rsidR="00DB508F" w:rsidRDefault="00DB508F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B97C3B">
        <w:rPr>
          <w:rFonts w:ascii="Arial" w:hAnsi="Arial" w:cs="Arial"/>
        </w:rPr>
        <w:t xml:space="preserve">purpose of this document is to present the website planning for the unity of Temple Inn &amp; Suites, located at Bountiful/UT. </w:t>
      </w:r>
    </w:p>
    <w:p w14:paraId="54A770D4" w14:textId="189C2FEA" w:rsidR="00B97C3B" w:rsidRDefault="00B97C3B">
      <w:pPr>
        <w:rPr>
          <w:rFonts w:ascii="Arial" w:hAnsi="Arial" w:cs="Arial"/>
        </w:rPr>
      </w:pPr>
    </w:p>
    <w:p w14:paraId="3AE6E9EB" w14:textId="77777777" w:rsidR="00B97C3B" w:rsidRDefault="00B97C3B">
      <w:pPr>
        <w:rPr>
          <w:rFonts w:ascii="Arial" w:hAnsi="Arial" w:cs="Arial"/>
        </w:rPr>
      </w:pPr>
    </w:p>
    <w:p w14:paraId="41CF78C5" w14:textId="664AC611" w:rsidR="00B97C3B" w:rsidRPr="00B97C3B" w:rsidRDefault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 xml:space="preserve">Logo </w:t>
      </w:r>
    </w:p>
    <w:p w14:paraId="2B580A57" w14:textId="77777777" w:rsidR="00B97C3B" w:rsidRDefault="00B97C3B">
      <w:pPr>
        <w:rPr>
          <w:rFonts w:ascii="Arial" w:hAnsi="Arial" w:cs="Arial"/>
        </w:rPr>
      </w:pPr>
    </w:p>
    <w:p w14:paraId="3D9DC834" w14:textId="47A8A1E8" w:rsidR="00B97C3B" w:rsidRDefault="00B97C3B">
      <w:pPr>
        <w:rPr>
          <w:rFonts w:ascii="Arial" w:hAnsi="Arial" w:cs="Arial"/>
        </w:rPr>
      </w:pPr>
      <w:r>
        <w:rPr>
          <w:rFonts w:ascii="Arial" w:hAnsi="Arial" w:cs="Arial"/>
        </w:rPr>
        <w:t>To identify the customers of hotel brands and to this unity is presenting the logo.</w:t>
      </w:r>
    </w:p>
    <w:p w14:paraId="706A5F50" w14:textId="77777777" w:rsidR="00B97C3B" w:rsidRDefault="00B97C3B">
      <w:pPr>
        <w:rPr>
          <w:rFonts w:ascii="Arial" w:hAnsi="Arial" w:cs="Arial"/>
        </w:rPr>
      </w:pPr>
    </w:p>
    <w:p w14:paraId="686B55FC" w14:textId="3BD7819D" w:rsidR="00B97C3B" w:rsidRDefault="00B97C3B" w:rsidP="00B97C3B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85C473A" wp14:editId="693003AB">
            <wp:extent cx="1920240" cy="1920240"/>
            <wp:effectExtent l="0" t="0" r="381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024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4401F" w14:textId="6B9162E6" w:rsidR="00B97C3B" w:rsidRDefault="00B97C3B" w:rsidP="00B97C3B">
      <w:pPr>
        <w:rPr>
          <w:rFonts w:ascii="Arial" w:hAnsi="Arial" w:cs="Arial"/>
        </w:rPr>
      </w:pPr>
    </w:p>
    <w:p w14:paraId="438C13B5" w14:textId="2D50AC3A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>Site purpose</w:t>
      </w:r>
    </w:p>
    <w:p w14:paraId="0AEBFAD9" w14:textId="1A031F24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04CE666C" w14:textId="29D4A587" w:rsidR="00B97C3B" w:rsidRDefault="00B97C3B" w:rsidP="00B97C3B">
      <w:pPr>
        <w:rPr>
          <w:rFonts w:ascii="Arial" w:hAnsi="Arial" w:cs="Arial"/>
        </w:rPr>
      </w:pPr>
      <w:r w:rsidRPr="00B97C3B">
        <w:rPr>
          <w:rFonts w:ascii="Arial" w:hAnsi="Arial" w:cs="Arial"/>
        </w:rPr>
        <w:t>This site aims to conne</w:t>
      </w:r>
      <w:r>
        <w:rPr>
          <w:rFonts w:ascii="Arial" w:hAnsi="Arial" w:cs="Arial"/>
        </w:rPr>
        <w:t xml:space="preserve">ct members of The </w:t>
      </w:r>
      <w:proofErr w:type="spellStart"/>
      <w:r>
        <w:rPr>
          <w:rFonts w:ascii="Arial" w:hAnsi="Arial" w:cs="Arial"/>
        </w:rPr>
        <w:t>Chuch</w:t>
      </w:r>
      <w:proofErr w:type="spellEnd"/>
      <w:r>
        <w:rPr>
          <w:rFonts w:ascii="Arial" w:hAnsi="Arial" w:cs="Arial"/>
        </w:rPr>
        <w:t xml:space="preserve"> of Jesus Christ of Latter-day Saints, who are visiting the Bountiful Temple Area, and vicinity, to promote a singular hotel experience, for all family members, also the opportunity for a full-time missionary to stay in a place like home, far from home.</w:t>
      </w:r>
    </w:p>
    <w:p w14:paraId="5DDEF2D9" w14:textId="4D17619F" w:rsidR="00B97C3B" w:rsidRDefault="00B97C3B" w:rsidP="00B97C3B">
      <w:pPr>
        <w:rPr>
          <w:rFonts w:ascii="Arial" w:hAnsi="Arial" w:cs="Arial"/>
        </w:rPr>
      </w:pPr>
    </w:p>
    <w:p w14:paraId="1508F518" w14:textId="13AF5584" w:rsidR="00B97C3B" w:rsidRDefault="00B97C3B" w:rsidP="00B97C3B">
      <w:pPr>
        <w:rPr>
          <w:rFonts w:ascii="Arial" w:hAnsi="Arial" w:cs="Arial"/>
        </w:rPr>
      </w:pPr>
    </w:p>
    <w:p w14:paraId="48705A7B" w14:textId="17284A86" w:rsidR="00B97C3B" w:rsidRP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>Site domain name</w:t>
      </w:r>
    </w:p>
    <w:p w14:paraId="7FBFACB3" w14:textId="0F7E931F" w:rsidR="00B97C3B" w:rsidRDefault="00B97C3B" w:rsidP="00B97C3B">
      <w:pPr>
        <w:rPr>
          <w:rFonts w:ascii="Arial" w:hAnsi="Arial" w:cs="Arial"/>
          <w:b/>
          <w:bCs/>
        </w:rPr>
      </w:pPr>
    </w:p>
    <w:p w14:paraId="05DED1F3" w14:textId="6FD1818D" w:rsidR="00B97C3B" w:rsidRPr="00B97C3B" w:rsidRDefault="00B97C3B" w:rsidP="00B97C3B">
      <w:pPr>
        <w:rPr>
          <w:rFonts w:ascii="Arial" w:hAnsi="Arial" w:cs="Arial"/>
        </w:rPr>
      </w:pPr>
      <w:r w:rsidRPr="00B97C3B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domain proposed is </w:t>
      </w:r>
      <w:hyperlink r:id="rId6" w:history="1">
        <w:r w:rsidRPr="00303AF7">
          <w:rPr>
            <w:rStyle w:val="Hyperlink"/>
            <w:rFonts w:ascii="Arial" w:hAnsi="Arial" w:cs="Arial"/>
          </w:rPr>
          <w:t>www.innsuitesbountiful.com</w:t>
        </w:r>
      </w:hyperlink>
      <w:r>
        <w:rPr>
          <w:rFonts w:ascii="Arial" w:hAnsi="Arial" w:cs="Arial"/>
        </w:rPr>
        <w:t xml:space="preserve"> .</w:t>
      </w:r>
    </w:p>
    <w:p w14:paraId="0522BE91" w14:textId="53DAE48B" w:rsidR="00B97C3B" w:rsidRPr="00B97C3B" w:rsidRDefault="00B97C3B" w:rsidP="00B97C3B">
      <w:pPr>
        <w:rPr>
          <w:rFonts w:ascii="Arial" w:hAnsi="Arial" w:cs="Arial"/>
        </w:rPr>
      </w:pPr>
    </w:p>
    <w:p w14:paraId="6F47EA77" w14:textId="5363F91B" w:rsidR="00B97C3B" w:rsidRDefault="00B97C3B" w:rsidP="00B97C3B">
      <w:pPr>
        <w:rPr>
          <w:rFonts w:ascii="Arial" w:hAnsi="Arial" w:cs="Arial"/>
        </w:rPr>
      </w:pPr>
    </w:p>
    <w:p w14:paraId="3D585674" w14:textId="00F96B39" w:rsidR="00B97C3B" w:rsidRDefault="00B97C3B" w:rsidP="00B97C3B">
      <w:pPr>
        <w:rPr>
          <w:rFonts w:ascii="Arial" w:hAnsi="Arial" w:cs="Arial"/>
        </w:rPr>
      </w:pPr>
    </w:p>
    <w:p w14:paraId="7B931D54" w14:textId="49F5D321" w:rsidR="00B97C3B" w:rsidRP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>Target Audience</w:t>
      </w:r>
    </w:p>
    <w:p w14:paraId="76B16BC8" w14:textId="0F80CCD9" w:rsidR="00B97C3B" w:rsidRDefault="00B97C3B" w:rsidP="00B97C3B">
      <w:pPr>
        <w:rPr>
          <w:rFonts w:ascii="Arial" w:hAnsi="Arial" w:cs="Arial"/>
        </w:rPr>
      </w:pPr>
    </w:p>
    <w:p w14:paraId="5B3F579A" w14:textId="45DCB921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target audience of this website is the public who is visiting the Bountiful Temple/UT, providing special services like infant care center &amp; recreation, shuttle service for temple sessions, and for the full-time missionary the possibility to stay in a clean, safe and affordable place during the mission.</w:t>
      </w:r>
    </w:p>
    <w:p w14:paraId="3FB6F79D" w14:textId="69460698" w:rsidR="00B97C3B" w:rsidRDefault="00B97C3B" w:rsidP="00B97C3B">
      <w:pPr>
        <w:rPr>
          <w:rFonts w:ascii="Arial" w:hAnsi="Arial" w:cs="Arial"/>
        </w:rPr>
      </w:pPr>
    </w:p>
    <w:p w14:paraId="1FF804EE" w14:textId="18E90D26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>Site map</w:t>
      </w:r>
    </w:p>
    <w:p w14:paraId="3FAA19B6" w14:textId="0850F6A4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17217141" w14:textId="71FA2D77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website will be 5 pages.</w:t>
      </w:r>
    </w:p>
    <w:p w14:paraId="25AF24EB" w14:textId="039D0876" w:rsidR="00B97C3B" w:rsidRDefault="00B97C3B" w:rsidP="00B97C3B">
      <w:pPr>
        <w:rPr>
          <w:rFonts w:ascii="Arial" w:hAnsi="Arial" w:cs="Arial"/>
        </w:rPr>
      </w:pPr>
    </w:p>
    <w:p w14:paraId="3A5A44A6" w14:textId="7D4F0897" w:rsidR="00B97C3B" w:rsidRPr="00B97C3B" w:rsidRDefault="00B97C3B" w:rsidP="00B97C3B">
      <w:pPr>
        <w:rPr>
          <w:rFonts w:ascii="Arial" w:hAnsi="Arial" w:cs="Arial"/>
          <w:b/>
          <w:bCs/>
        </w:rPr>
      </w:pPr>
      <w:r w:rsidRPr="00B97C3B">
        <w:rPr>
          <w:rFonts w:ascii="Arial" w:hAnsi="Arial" w:cs="Arial"/>
          <w:b/>
          <w:bCs/>
        </w:rPr>
        <w:t>Home</w:t>
      </w:r>
      <w:r>
        <w:rPr>
          <w:rFonts w:ascii="Arial" w:hAnsi="Arial" w:cs="Arial"/>
          <w:b/>
          <w:bCs/>
        </w:rPr>
        <w:t xml:space="preserve"> page</w:t>
      </w:r>
    </w:p>
    <w:p w14:paraId="2512ADF9" w14:textId="45811204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 xml:space="preserve">Showing the logo, a menu bar, and the link for hotel social media, also shows some </w:t>
      </w:r>
      <w:proofErr w:type="spellStart"/>
      <w:r>
        <w:rPr>
          <w:rFonts w:ascii="Arial" w:hAnsi="Arial" w:cs="Arial"/>
        </w:rPr>
        <w:t>Boutinful</w:t>
      </w:r>
      <w:proofErr w:type="spellEnd"/>
      <w:r>
        <w:rPr>
          <w:rFonts w:ascii="Arial" w:hAnsi="Arial" w:cs="Arial"/>
        </w:rPr>
        <w:t xml:space="preserve"> Temple pictures and a button to make a room reservation (on another page). </w:t>
      </w:r>
    </w:p>
    <w:p w14:paraId="68CE6E43" w14:textId="12FF8BA9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home page shows weather forecast conditions and weather alerts.</w:t>
      </w:r>
    </w:p>
    <w:p w14:paraId="709D9EF8" w14:textId="69E8825B" w:rsidR="00B97C3B" w:rsidRDefault="00B97C3B" w:rsidP="00B97C3B">
      <w:pPr>
        <w:rPr>
          <w:rFonts w:ascii="Arial" w:hAnsi="Arial" w:cs="Arial"/>
        </w:rPr>
      </w:pPr>
    </w:p>
    <w:p w14:paraId="17DDDD6A" w14:textId="2903B734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emple page</w:t>
      </w:r>
    </w:p>
    <w:p w14:paraId="0E9816D1" w14:textId="41F6572B" w:rsidR="00B97C3B" w:rsidRP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is page has some Temple </w:t>
      </w:r>
      <w:proofErr w:type="spellStart"/>
      <w:r>
        <w:rPr>
          <w:rFonts w:ascii="Arial" w:hAnsi="Arial" w:cs="Arial"/>
        </w:rPr>
        <w:t>informations</w:t>
      </w:r>
      <w:proofErr w:type="spellEnd"/>
      <w:r>
        <w:rPr>
          <w:rFonts w:ascii="Arial" w:hAnsi="Arial" w:cs="Arial"/>
        </w:rPr>
        <w:t>, including details about Bountiful Temple, and the other 4 Temples.</w:t>
      </w:r>
    </w:p>
    <w:p w14:paraId="23B24014" w14:textId="227AE9C2" w:rsidR="00B97C3B" w:rsidRDefault="00B97C3B" w:rsidP="00B97C3B">
      <w:pPr>
        <w:rPr>
          <w:rFonts w:ascii="Arial" w:hAnsi="Arial" w:cs="Arial"/>
        </w:rPr>
      </w:pPr>
    </w:p>
    <w:p w14:paraId="606688D9" w14:textId="26BC2992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rvices Information page</w:t>
      </w:r>
    </w:p>
    <w:p w14:paraId="165708A4" w14:textId="53F42B4F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is page give’s your customers, information about hotel services for weddings and catering, food &amp; beverage services, infant care center &amp; recreation activities, shuttle Temple services, and the special conditions for full-time missionaries.</w:t>
      </w:r>
    </w:p>
    <w:p w14:paraId="592E4619" w14:textId="5F440319" w:rsidR="00B97C3B" w:rsidRDefault="00B97C3B" w:rsidP="00B97C3B">
      <w:pPr>
        <w:rPr>
          <w:rFonts w:ascii="Arial" w:hAnsi="Arial" w:cs="Arial"/>
        </w:rPr>
      </w:pPr>
    </w:p>
    <w:p w14:paraId="4F37C400" w14:textId="4473B1CF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servation page</w:t>
      </w:r>
    </w:p>
    <w:p w14:paraId="68C20643" w14:textId="39353998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reservation page content is a digital form, that the customer fills to make a room reservation, showing some room pics.</w:t>
      </w:r>
    </w:p>
    <w:p w14:paraId="49EF4FFD" w14:textId="7CDC7998" w:rsidR="00B97C3B" w:rsidRDefault="00B97C3B" w:rsidP="00B97C3B">
      <w:pPr>
        <w:rPr>
          <w:rFonts w:ascii="Arial" w:hAnsi="Arial" w:cs="Arial"/>
        </w:rPr>
      </w:pPr>
    </w:p>
    <w:p w14:paraId="3131B082" w14:textId="6A50A72A" w:rsidR="00B97C3B" w:rsidRPr="00B97C3B" w:rsidRDefault="00B97C3B" w:rsidP="00B97C3B">
      <w:pPr>
        <w:rPr>
          <w:rFonts w:ascii="Arial" w:hAnsi="Arial" w:cs="Arial"/>
          <w:b/>
          <w:bCs/>
        </w:rPr>
      </w:pPr>
      <w:r w:rsidRPr="00B97C3B">
        <w:rPr>
          <w:rFonts w:ascii="Arial" w:hAnsi="Arial" w:cs="Arial"/>
          <w:b/>
          <w:bCs/>
        </w:rPr>
        <w:t>Contact Us page</w:t>
      </w:r>
    </w:p>
    <w:p w14:paraId="5A3CD5FD" w14:textId="61372F69" w:rsidR="00B97C3B" w:rsidRDefault="00B97C3B" w:rsidP="00B97C3B">
      <w:pPr>
        <w:rPr>
          <w:rFonts w:ascii="Arial" w:hAnsi="Arial" w:cs="Arial"/>
        </w:rPr>
      </w:pPr>
      <w:r w:rsidRPr="00B97C3B">
        <w:rPr>
          <w:rFonts w:ascii="Arial" w:hAnsi="Arial" w:cs="Arial"/>
        </w:rPr>
        <w:t>The contact page</w:t>
      </w:r>
      <w:r>
        <w:rPr>
          <w:rFonts w:ascii="Arial" w:hAnsi="Arial" w:cs="Arial"/>
        </w:rPr>
        <w:t xml:space="preserve"> has some hotel information and a digital form for the customer fills for the client who needs clarification or has some question about the hotel services.</w:t>
      </w:r>
    </w:p>
    <w:p w14:paraId="1D22C9BB" w14:textId="5AA1C4B4" w:rsidR="00B97C3B" w:rsidRDefault="00B97C3B" w:rsidP="00B97C3B">
      <w:pPr>
        <w:rPr>
          <w:rFonts w:ascii="Arial" w:hAnsi="Arial" w:cs="Arial"/>
        </w:rPr>
      </w:pPr>
    </w:p>
    <w:p w14:paraId="0B0408F5" w14:textId="34D85122" w:rsidR="00B97C3B" w:rsidRDefault="00B97C3B" w:rsidP="00B97C3B">
      <w:pPr>
        <w:rPr>
          <w:rFonts w:ascii="Arial" w:hAnsi="Arial" w:cs="Arial"/>
        </w:rPr>
      </w:pPr>
    </w:p>
    <w:p w14:paraId="69AD4CAE" w14:textId="3863AC6B" w:rsidR="00B97C3B" w:rsidRDefault="00B97C3B" w:rsidP="00B97C3B">
      <w:pPr>
        <w:rPr>
          <w:rFonts w:ascii="Arial" w:hAnsi="Arial" w:cs="Arial"/>
        </w:rPr>
      </w:pPr>
    </w:p>
    <w:p w14:paraId="01EDE9A5" w14:textId="77777777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62DA4C5A" w14:textId="5524DAE2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>Typography</w:t>
      </w:r>
    </w:p>
    <w:p w14:paraId="68F81FA3" w14:textId="11E2AC26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3FF2F1EA" w14:textId="4DED1115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site will use the font Merriweather-Sans, and Open-Sans.</w:t>
      </w:r>
    </w:p>
    <w:p w14:paraId="33BE4DE2" w14:textId="0217A630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size fonts: 30px, 24px, 18px, 16px.</w:t>
      </w:r>
    </w:p>
    <w:p w14:paraId="604F2B32" w14:textId="24718FE3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is option of fonts makes the website more readable.</w:t>
      </w:r>
    </w:p>
    <w:p w14:paraId="6927E7ED" w14:textId="1AB52654" w:rsidR="00B97C3B" w:rsidRDefault="00B97C3B" w:rsidP="00B97C3B">
      <w:pPr>
        <w:rPr>
          <w:rFonts w:ascii="Arial" w:hAnsi="Arial" w:cs="Arial"/>
        </w:rPr>
      </w:pPr>
    </w:p>
    <w:p w14:paraId="328C13DF" w14:textId="42E3240F" w:rsidR="00B97C3B" w:rsidRDefault="00B97C3B" w:rsidP="00B97C3B">
      <w:pPr>
        <w:rPr>
          <w:rFonts w:ascii="Arial" w:hAnsi="Arial" w:cs="Arial"/>
        </w:rPr>
      </w:pPr>
    </w:p>
    <w:p w14:paraId="1EEB2952" w14:textId="3E9CE869" w:rsidR="00B97C3B" w:rsidRDefault="00B97C3B" w:rsidP="00B97C3B">
      <w:pPr>
        <w:rPr>
          <w:rFonts w:ascii="Arial" w:hAnsi="Arial" w:cs="Arial"/>
        </w:rPr>
      </w:pPr>
    </w:p>
    <w:p w14:paraId="248CD1C6" w14:textId="4958534C" w:rsidR="00B97C3B" w:rsidRDefault="00B97C3B" w:rsidP="00B97C3B">
      <w:pPr>
        <w:rPr>
          <w:rFonts w:ascii="Arial" w:hAnsi="Arial" w:cs="Arial"/>
        </w:rPr>
      </w:pPr>
    </w:p>
    <w:p w14:paraId="5C80778E" w14:textId="1F2914BE" w:rsidR="00B97C3B" w:rsidRDefault="00B97C3B" w:rsidP="00B97C3B">
      <w:pPr>
        <w:rPr>
          <w:rFonts w:ascii="Arial" w:hAnsi="Arial" w:cs="Arial"/>
        </w:rPr>
      </w:pPr>
    </w:p>
    <w:p w14:paraId="060D808A" w14:textId="63F0D56E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 w:rsidRPr="00B97C3B">
        <w:rPr>
          <w:rFonts w:ascii="Arial" w:hAnsi="Arial" w:cs="Arial"/>
          <w:b/>
          <w:bCs/>
          <w:sz w:val="28"/>
          <w:szCs w:val="28"/>
        </w:rPr>
        <w:t>Color Scheme</w:t>
      </w:r>
    </w:p>
    <w:p w14:paraId="62469B56" w14:textId="7071D43F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69F1E033" w14:textId="235D7BC2" w:rsidR="00B97C3B" w:rsidRP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We will work on this project with the colors in this pallet.</w:t>
      </w:r>
    </w:p>
    <w:p w14:paraId="5E1F0718" w14:textId="5461813D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704C3E68" wp14:editId="77005CB0">
            <wp:extent cx="5400040" cy="16383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7F11B" w14:textId="34D95A86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1172859F" w14:textId="37DB7481" w:rsidR="00B97C3B" w:rsidRDefault="00B97C3B" w:rsidP="00B97C3B">
      <w:pPr>
        <w:rPr>
          <w:rFonts w:ascii="Arial" w:hAnsi="Arial" w:cs="Arial"/>
        </w:rPr>
      </w:pPr>
      <w:r>
        <w:rPr>
          <w:rFonts w:ascii="Arial" w:hAnsi="Arial" w:cs="Arial"/>
        </w:rPr>
        <w:t>The font color is black and white to contrast with the background.</w:t>
      </w:r>
    </w:p>
    <w:p w14:paraId="79114D9B" w14:textId="27DB1DDC" w:rsidR="00B97C3B" w:rsidRDefault="00B97C3B" w:rsidP="00B97C3B">
      <w:pPr>
        <w:rPr>
          <w:rFonts w:ascii="Arial" w:hAnsi="Arial" w:cs="Arial"/>
        </w:rPr>
      </w:pPr>
    </w:p>
    <w:p w14:paraId="1C153FCA" w14:textId="77777777" w:rsidR="00B97C3B" w:rsidRPr="00B97C3B" w:rsidRDefault="00B97C3B" w:rsidP="00B97C3B">
      <w:pPr>
        <w:rPr>
          <w:rFonts w:ascii="Arial" w:hAnsi="Arial" w:cs="Arial"/>
        </w:rPr>
      </w:pPr>
    </w:p>
    <w:p w14:paraId="49BCCC49" w14:textId="6AF5ED8D" w:rsidR="00B97C3B" w:rsidRDefault="00B97C3B" w:rsidP="00B97C3B">
      <w:pPr>
        <w:rPr>
          <w:rFonts w:ascii="Arial" w:hAnsi="Arial" w:cs="Arial"/>
        </w:rPr>
      </w:pPr>
    </w:p>
    <w:p w14:paraId="77A71CAD" w14:textId="61040CC3" w:rsidR="00B97C3B" w:rsidRDefault="00B97C3B" w:rsidP="00B97C3B">
      <w:pPr>
        <w:rPr>
          <w:rFonts w:ascii="Arial" w:hAnsi="Arial" w:cs="Arial"/>
        </w:rPr>
      </w:pPr>
    </w:p>
    <w:p w14:paraId="736A6EAD" w14:textId="763CEB11" w:rsidR="00B97C3B" w:rsidRDefault="00B97C3B" w:rsidP="00B97C3B">
      <w:pPr>
        <w:rPr>
          <w:rFonts w:ascii="Arial" w:hAnsi="Arial" w:cs="Arial"/>
        </w:rPr>
      </w:pPr>
    </w:p>
    <w:p w14:paraId="1A12DE58" w14:textId="60E8907C" w:rsidR="00B97C3B" w:rsidRDefault="00B97C3B" w:rsidP="00B97C3B">
      <w:pPr>
        <w:rPr>
          <w:rFonts w:ascii="Arial" w:hAnsi="Arial" w:cs="Arial"/>
        </w:rPr>
      </w:pPr>
    </w:p>
    <w:p w14:paraId="54FBDFEE" w14:textId="5DCA831A" w:rsidR="00B97C3B" w:rsidRDefault="00B97C3B" w:rsidP="00B97C3B">
      <w:pPr>
        <w:rPr>
          <w:rFonts w:ascii="Arial" w:hAnsi="Arial" w:cs="Arial"/>
        </w:rPr>
      </w:pPr>
    </w:p>
    <w:p w14:paraId="3D146DE3" w14:textId="53C87774" w:rsidR="00B97C3B" w:rsidRDefault="00B97C3B" w:rsidP="00B97C3B">
      <w:pPr>
        <w:rPr>
          <w:rFonts w:ascii="Arial" w:hAnsi="Arial" w:cs="Arial"/>
        </w:rPr>
      </w:pPr>
    </w:p>
    <w:p w14:paraId="4C9B7CC0" w14:textId="040DA2E7" w:rsidR="00B97C3B" w:rsidRDefault="00B97C3B" w:rsidP="00B97C3B">
      <w:pPr>
        <w:rPr>
          <w:rFonts w:ascii="Arial" w:hAnsi="Arial" w:cs="Arial"/>
        </w:rPr>
      </w:pPr>
    </w:p>
    <w:p w14:paraId="1A2F2088" w14:textId="628CF0CE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The website wireframes</w:t>
      </w:r>
    </w:p>
    <w:p w14:paraId="53FEF2CA" w14:textId="76B5150F" w:rsidR="00B97C3B" w:rsidRDefault="00B97C3B" w:rsidP="00B97C3B">
      <w:pPr>
        <w:rPr>
          <w:rFonts w:ascii="Arial" w:hAnsi="Arial" w:cs="Arial"/>
          <w:b/>
          <w:bCs/>
          <w:sz w:val="28"/>
          <w:szCs w:val="28"/>
        </w:rPr>
      </w:pPr>
    </w:p>
    <w:p w14:paraId="1BF5CCF3" w14:textId="4F8ACC1F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e Home </w:t>
      </w:r>
      <w:proofErr w:type="gramStart"/>
      <w:r>
        <w:rPr>
          <w:rFonts w:ascii="Arial" w:hAnsi="Arial" w:cs="Arial"/>
          <w:b/>
          <w:bCs/>
        </w:rPr>
        <w:t>page</w:t>
      </w:r>
      <w:proofErr w:type="gramEnd"/>
    </w:p>
    <w:p w14:paraId="1AC5B447" w14:textId="2DA1DAAA" w:rsidR="00B97C3B" w:rsidRDefault="00B97C3B" w:rsidP="00B97C3B">
      <w:pPr>
        <w:rPr>
          <w:rFonts w:ascii="Arial" w:hAnsi="Arial" w:cs="Arial"/>
          <w:b/>
          <w:bCs/>
        </w:rPr>
      </w:pPr>
    </w:p>
    <w:p w14:paraId="354E818D" w14:textId="0ABE6891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501774A3" wp14:editId="6CCCE01B">
            <wp:extent cx="5128704" cy="7262489"/>
            <wp:effectExtent l="19050" t="19050" r="15240" b="152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726248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BE46C9" w14:textId="2FAE6B21" w:rsidR="00B97C3B" w:rsidRDefault="00B97C3B" w:rsidP="00B97C3B">
      <w:pPr>
        <w:rPr>
          <w:rFonts w:ascii="Arial" w:hAnsi="Arial" w:cs="Arial"/>
          <w:b/>
          <w:bCs/>
        </w:rPr>
      </w:pPr>
    </w:p>
    <w:p w14:paraId="5150B039" w14:textId="4607530D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e Temple </w:t>
      </w:r>
      <w:proofErr w:type="gramStart"/>
      <w:r>
        <w:rPr>
          <w:rFonts w:ascii="Arial" w:hAnsi="Arial" w:cs="Arial"/>
          <w:b/>
          <w:bCs/>
        </w:rPr>
        <w:t>page</w:t>
      </w:r>
      <w:proofErr w:type="gramEnd"/>
    </w:p>
    <w:p w14:paraId="2209F0DE" w14:textId="726A31A3" w:rsidR="00B97C3B" w:rsidRDefault="00B97C3B" w:rsidP="00B97C3B">
      <w:pPr>
        <w:rPr>
          <w:rFonts w:ascii="Arial" w:hAnsi="Arial" w:cs="Arial"/>
          <w:b/>
          <w:bCs/>
        </w:rPr>
      </w:pPr>
    </w:p>
    <w:p w14:paraId="6EFF34DF" w14:textId="3660E8BF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0B381273" wp14:editId="170F05DF">
            <wp:extent cx="5082980" cy="7292972"/>
            <wp:effectExtent l="19050" t="19050" r="22860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729297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CDABB9" w14:textId="7341A4DB" w:rsidR="00B97C3B" w:rsidRDefault="00B97C3B" w:rsidP="00B97C3B">
      <w:pPr>
        <w:rPr>
          <w:rFonts w:ascii="Arial" w:hAnsi="Arial" w:cs="Arial"/>
          <w:b/>
          <w:bCs/>
        </w:rPr>
      </w:pPr>
    </w:p>
    <w:p w14:paraId="385E5ECB" w14:textId="176767B1" w:rsidR="00B97C3B" w:rsidRDefault="00B97C3B" w:rsidP="00B97C3B">
      <w:pPr>
        <w:rPr>
          <w:rFonts w:ascii="Arial" w:hAnsi="Arial" w:cs="Arial"/>
          <w:b/>
          <w:bCs/>
        </w:rPr>
      </w:pPr>
    </w:p>
    <w:p w14:paraId="6A9189A0" w14:textId="7F25CFDA" w:rsidR="00B97C3B" w:rsidRDefault="00B97C3B" w:rsidP="00B97C3B">
      <w:pPr>
        <w:rPr>
          <w:rFonts w:ascii="Arial" w:hAnsi="Arial" w:cs="Arial"/>
          <w:b/>
          <w:bCs/>
        </w:rPr>
      </w:pPr>
    </w:p>
    <w:p w14:paraId="68A3D39B" w14:textId="05C344ED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e Services page</w:t>
      </w:r>
    </w:p>
    <w:p w14:paraId="2F37EB0D" w14:textId="0F4118FC" w:rsidR="00B97C3B" w:rsidRDefault="00B97C3B" w:rsidP="00B97C3B">
      <w:pPr>
        <w:rPr>
          <w:rFonts w:ascii="Arial" w:hAnsi="Arial" w:cs="Arial"/>
          <w:b/>
          <w:bCs/>
        </w:rPr>
      </w:pPr>
    </w:p>
    <w:p w14:paraId="4F68250E" w14:textId="415BE5A8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1B3F2BC1" wp14:editId="25943256">
            <wp:extent cx="5075360" cy="7254869"/>
            <wp:effectExtent l="19050" t="19050" r="11430" b="228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0" cy="725486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8644C1" w14:textId="2308A171" w:rsidR="00B97C3B" w:rsidRDefault="00B97C3B" w:rsidP="00B97C3B">
      <w:pPr>
        <w:rPr>
          <w:rFonts w:ascii="Arial" w:hAnsi="Arial" w:cs="Arial"/>
          <w:b/>
          <w:bCs/>
        </w:rPr>
      </w:pPr>
    </w:p>
    <w:p w14:paraId="1D26334F" w14:textId="5D8B2D92" w:rsidR="00B97C3B" w:rsidRDefault="00B97C3B" w:rsidP="00B97C3B">
      <w:pPr>
        <w:rPr>
          <w:rFonts w:ascii="Arial" w:hAnsi="Arial" w:cs="Arial"/>
          <w:b/>
          <w:bCs/>
        </w:rPr>
      </w:pPr>
    </w:p>
    <w:p w14:paraId="60B2F55B" w14:textId="3384586F" w:rsidR="00B97C3B" w:rsidRDefault="00B97C3B" w:rsidP="00B97C3B">
      <w:pPr>
        <w:rPr>
          <w:rFonts w:ascii="Arial" w:hAnsi="Arial" w:cs="Arial"/>
          <w:b/>
          <w:bCs/>
        </w:rPr>
      </w:pPr>
    </w:p>
    <w:p w14:paraId="77417968" w14:textId="0DF6A55E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he Reservation </w:t>
      </w:r>
      <w:proofErr w:type="gramStart"/>
      <w:r>
        <w:rPr>
          <w:rFonts w:ascii="Arial" w:hAnsi="Arial" w:cs="Arial"/>
          <w:b/>
          <w:bCs/>
        </w:rPr>
        <w:t>page</w:t>
      </w:r>
      <w:proofErr w:type="gramEnd"/>
    </w:p>
    <w:p w14:paraId="4A32ADA9" w14:textId="153D142C" w:rsidR="00B97C3B" w:rsidRDefault="00B97C3B" w:rsidP="00B97C3B">
      <w:pPr>
        <w:rPr>
          <w:rFonts w:ascii="Arial" w:hAnsi="Arial" w:cs="Arial"/>
          <w:b/>
          <w:bCs/>
        </w:rPr>
      </w:pPr>
    </w:p>
    <w:p w14:paraId="633BA56A" w14:textId="6526B4DD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5B050451" wp14:editId="16C6D6AF">
            <wp:extent cx="5082980" cy="7216765"/>
            <wp:effectExtent l="19050" t="19050" r="22860" b="2286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980" cy="721676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F57275" w14:textId="1B34A2C3" w:rsidR="00B97C3B" w:rsidRDefault="00B97C3B" w:rsidP="00B97C3B">
      <w:pPr>
        <w:rPr>
          <w:rFonts w:ascii="Arial" w:hAnsi="Arial" w:cs="Arial"/>
          <w:b/>
          <w:bCs/>
        </w:rPr>
      </w:pPr>
    </w:p>
    <w:p w14:paraId="4D54C56A" w14:textId="482664A6" w:rsidR="00B97C3B" w:rsidRDefault="00B97C3B" w:rsidP="00B97C3B">
      <w:pPr>
        <w:rPr>
          <w:rFonts w:ascii="Arial" w:hAnsi="Arial" w:cs="Arial"/>
          <w:b/>
          <w:bCs/>
        </w:rPr>
      </w:pPr>
    </w:p>
    <w:p w14:paraId="6958344D" w14:textId="69440A24" w:rsidR="00B97C3B" w:rsidRDefault="00B97C3B" w:rsidP="00B97C3B">
      <w:pPr>
        <w:rPr>
          <w:rFonts w:ascii="Arial" w:hAnsi="Arial" w:cs="Arial"/>
          <w:b/>
          <w:bCs/>
        </w:rPr>
      </w:pPr>
    </w:p>
    <w:p w14:paraId="7245E616" w14:textId="40439C32" w:rsid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e Contact Us page</w:t>
      </w:r>
    </w:p>
    <w:p w14:paraId="7CCC09D8" w14:textId="3AA2A1F3" w:rsidR="00B97C3B" w:rsidRDefault="00B97C3B" w:rsidP="00B97C3B">
      <w:pPr>
        <w:rPr>
          <w:rFonts w:ascii="Arial" w:hAnsi="Arial" w:cs="Arial"/>
          <w:b/>
          <w:bCs/>
        </w:rPr>
      </w:pPr>
    </w:p>
    <w:p w14:paraId="0C2BB222" w14:textId="3621994C" w:rsidR="00B97C3B" w:rsidRPr="00B97C3B" w:rsidRDefault="00B97C3B" w:rsidP="00B97C3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4202C8A2" wp14:editId="47164F7C">
            <wp:extent cx="5113463" cy="7186283"/>
            <wp:effectExtent l="19050" t="19050" r="11430" b="152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18628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B97C3B" w:rsidRPr="00B97C3B" w:rsidSect="00A30218">
      <w:pgSz w:w="11906" w:h="16838"/>
      <w:pgMar w:top="1417" w:right="1701" w:bottom="1417" w:left="1701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1NzMzMbUwNzM0NTBX0lEKTi0uzszPAykwrAUAgDEDCiwAAAA="/>
  </w:docVars>
  <w:rsids>
    <w:rsidRoot w:val="00A30218"/>
    <w:rsid w:val="00946232"/>
    <w:rsid w:val="00A30218"/>
    <w:rsid w:val="00A60BAA"/>
    <w:rsid w:val="00B97C3B"/>
    <w:rsid w:val="00DB3388"/>
    <w:rsid w:val="00DB508F"/>
    <w:rsid w:val="00E24A36"/>
    <w:rsid w:val="00E71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7335F4"/>
  <w15:chartTrackingRefBased/>
  <w15:docId w15:val="{5ED8BC9A-9027-47E7-8725-BC1F2BE22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0218"/>
    <w:pPr>
      <w:spacing w:after="0" w:line="240" w:lineRule="auto"/>
    </w:pPr>
    <w:rPr>
      <w:rFonts w:eastAsiaTheme="minorEastAsia"/>
      <w:lang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A30218"/>
    <w:rPr>
      <w:rFonts w:eastAsiaTheme="minorEastAsia"/>
      <w:lang w:eastAsia="pt-BR"/>
    </w:rPr>
  </w:style>
  <w:style w:type="character" w:styleId="Hyperlink">
    <w:name w:val="Hyperlink"/>
    <w:basedOn w:val="DefaultParagraphFont"/>
    <w:uiPriority w:val="99"/>
    <w:unhideWhenUsed/>
    <w:rsid w:val="00B97C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C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innsuitesbountiful.com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6DDAEF-DAAD-4916-8378-B69C0910C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9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WDD 230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e Inn &amp; Suites Bountiful</dc:title>
  <dc:subject>Website Planning Document</dc:subject>
  <dc:creator>Alberto Parreira Almada</dc:creator>
  <cp:keywords/>
  <dc:description/>
  <cp:lastModifiedBy>Alberto Parreira Almada</cp:lastModifiedBy>
  <cp:revision>6</cp:revision>
  <cp:lastPrinted>2022-07-18T01:25:00Z</cp:lastPrinted>
  <dcterms:created xsi:type="dcterms:W3CDTF">2022-07-17T23:59:00Z</dcterms:created>
  <dcterms:modified xsi:type="dcterms:W3CDTF">2022-07-18T01:27:00Z</dcterms:modified>
</cp:coreProperties>
</file>